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0560DF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1CCC8D77" w:rsidR="00C458D4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C458D4">
        <w:rPr>
          <w:b/>
          <w:bCs/>
          <w:sz w:val="18"/>
        </w:rPr>
        <w:t>University of British Columbia</w:t>
      </w:r>
      <w:r>
        <w:rPr>
          <w:sz w:val="18"/>
        </w:rPr>
        <w:t xml:space="preserve"> (Expected</w:t>
      </w:r>
      <w:r w:rsidR="00B51709">
        <w:rPr>
          <w:sz w:val="18"/>
        </w:rPr>
        <w:t>:</w:t>
      </w:r>
      <w:r>
        <w:rPr>
          <w:sz w:val="18"/>
        </w:rPr>
        <w:t xml:space="preserve"> 2021)</w:t>
      </w:r>
    </w:p>
    <w:p w14:paraId="71C2389F" w14:textId="02C2ACAF" w:rsidR="00C458D4" w:rsidRPr="00C458D4" w:rsidRDefault="00C458D4" w:rsidP="00C458D4">
      <w:pPr>
        <w:pStyle w:val="p1"/>
        <w:spacing w:line="276" w:lineRule="auto"/>
        <w:rPr>
          <w:i/>
          <w:iCs/>
          <w:sz w:val="18"/>
        </w:rPr>
      </w:pPr>
      <w:r>
        <w:rPr>
          <w:sz w:val="18"/>
        </w:rPr>
        <w:t xml:space="preserve">Vancouver, British Columbia, Canada </w:t>
      </w:r>
      <w:r w:rsidRPr="00583899">
        <w:rPr>
          <w:sz w:val="18"/>
        </w:rPr>
        <w:t>—</w:t>
      </w:r>
      <w:r>
        <w:rPr>
          <w:sz w:val="18"/>
        </w:rPr>
        <w:t xml:space="preserve"> </w:t>
      </w:r>
      <w:r w:rsidRPr="00757DF1">
        <w:rPr>
          <w:b/>
          <w:bCs/>
          <w:i/>
          <w:iCs/>
          <w:sz w:val="18"/>
        </w:rPr>
        <w:t>Ph.D. Student</w:t>
      </w:r>
      <w:r>
        <w:rPr>
          <w:sz w:val="18"/>
        </w:rPr>
        <w:t xml:space="preserve"> </w:t>
      </w:r>
      <w:r w:rsidRPr="00C458D4">
        <w:rPr>
          <w:i/>
          <w:iCs/>
          <w:sz w:val="18"/>
        </w:rPr>
        <w:t>in Electrical and Computer Engineering</w:t>
      </w:r>
    </w:p>
    <w:p w14:paraId="6A3C25C0" w14:textId="77777777" w:rsidR="00C458D4" w:rsidRPr="00C458D4" w:rsidRDefault="00C458D4" w:rsidP="00C458D4">
      <w:pPr>
        <w:pStyle w:val="p1"/>
        <w:spacing w:line="276" w:lineRule="auto"/>
        <w:rPr>
          <w:sz w:val="18"/>
        </w:rPr>
      </w:pPr>
    </w:p>
    <w:p w14:paraId="0D5558E1" w14:textId="0DD1AA93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2B1BE3B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="006860DD">
        <w:rPr>
          <w:b/>
          <w:bCs/>
          <w:i/>
          <w:sz w:val="18"/>
        </w:rPr>
        <w:t>M.Sc.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r w:rsidR="006860DD">
        <w:rPr>
          <w:i/>
          <w:sz w:val="18"/>
        </w:rPr>
        <w:t xml:space="preserve"> (</w:t>
      </w:r>
      <w:r w:rsidR="0096151C" w:rsidRPr="0096151C">
        <w:rPr>
          <w:i/>
          <w:sz w:val="18"/>
        </w:rPr>
        <w:t>Governor-General’s</w:t>
      </w:r>
      <w:r w:rsidR="0096151C">
        <w:rPr>
          <w:b/>
          <w:color w:val="000000" w:themeColor="text1"/>
          <w:sz w:val="18"/>
        </w:rPr>
        <w:t xml:space="preserve"> </w:t>
      </w:r>
      <w:r w:rsidR="006860DD">
        <w:rPr>
          <w:i/>
          <w:sz w:val="18"/>
        </w:rPr>
        <w:t>Gold Medal)</w:t>
      </w:r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Supervisor: Dr. Salimur Choudhury</w:t>
      </w:r>
    </w:p>
    <w:p w14:paraId="43ED84C6" w14:textId="76E498D3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3AC7D030" w14:textId="77777777" w:rsidR="000C47FD" w:rsidRPr="00583899" w:rsidRDefault="000C47FD" w:rsidP="00DA2116">
      <w:pPr>
        <w:pStyle w:val="p1"/>
        <w:spacing w:line="276" w:lineRule="auto"/>
        <w:ind w:left="142" w:hanging="142"/>
        <w:rPr>
          <w:sz w:val="18"/>
        </w:rPr>
      </w:pP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1E8A8CE5" w:rsidR="00DA211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444BDD4C" w14:textId="77777777" w:rsidR="000C47FD" w:rsidRPr="008F20B6" w:rsidRDefault="000C47FD" w:rsidP="00DA2116">
      <w:pPr>
        <w:pStyle w:val="p1"/>
        <w:spacing w:line="276" w:lineRule="auto"/>
        <w:ind w:left="142" w:hanging="142"/>
        <w:rPr>
          <w:iCs/>
          <w:sz w:val="18"/>
        </w:rPr>
      </w:pP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bookmarkStart w:id="0" w:name="COMP-3413-FA"/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Lakehead University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9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10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 w:rsidRPr="00931E1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614BCA2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</w:t>
      </w:r>
      <w:r w:rsidR="00983AF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34795128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</w:t>
      </w:r>
      <w:r w:rsidR="005557F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557F2" w:rsidRPr="005557F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airma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7E1C14C1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00311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Turjman F., Al-Oqily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16552FF2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00311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sing Convolution and Deep Learning in Gomoku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Conference</w:t>
      </w:r>
    </w:p>
    <w:p w14:paraId="1B668B7E" w14:textId="77777777" w:rsidR="001F1FFF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“Optimizing Mobile Edge Computing Multi-Level Task Offloading via Deep</w:t>
      </w:r>
      <w:r w:rsidRPr="001F1FFF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”. 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 2020.</w:t>
      </w:r>
    </w:p>
    <w:p w14:paraId="29DCEB50" w14:textId="7DB4C7EB" w:rsidR="003A75BE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Latency Aware VNF Deployment at Edge Devices for IoT Services: An Artificial Neural Network Based Approach”. 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 on Convergent IoT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0CAED2E2" w:rsidR="00DA2116" w:rsidRPr="003A75BE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3A75BE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A75BE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 May, 2019.</w:t>
      </w:r>
    </w:p>
    <w:p w14:paraId="64792FF7" w14:textId="33E354EA" w:rsidR="00DA2116" w:rsidRPr="00B373CB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Hybrid Gomoku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December,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333D6808" w14:textId="01C34676" w:rsidR="00B373CB" w:rsidRDefault="00B373CB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3B72BB37" w14:textId="3B84F61D" w:rsidR="00A935E0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76E28BCD" w14:textId="77777777" w:rsidR="00A935E0" w:rsidRPr="00B373CB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09CAEE0C" w14:textId="1281A31C" w:rsidR="00B373CB" w:rsidRPr="00E50E85" w:rsidRDefault="00B373CB" w:rsidP="00B373CB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Accepted</w:t>
      </w:r>
    </w:p>
    <w:p w14:paraId="04BB2DEC" w14:textId="56FE6879" w:rsidR="00B373CB" w:rsidRPr="00D92882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Mendh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ccepted by the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B373CB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Conference on Intelligent Biology and Medicine (ICIBM 2020)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29C62634" w14:textId="77777777" w:rsidR="00B373CB" w:rsidRPr="00B373CB" w:rsidRDefault="00B373CB" w:rsidP="00B373CB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</w:p>
    <w:p w14:paraId="49FA0C99" w14:textId="77777777" w:rsidR="00DA2116" w:rsidRPr="00E50E85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Submitted</w:t>
      </w:r>
    </w:p>
    <w:p w14:paraId="415B3FD0" w14:textId="0B23D39E" w:rsidR="00433146" w:rsidRPr="006A3C2D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A64BD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Jiang, T., Du, S., &amp; Liu, Y., “</w:t>
      </w:r>
      <w:r w:rsidRPr="00DA64B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A Distortion Type Prediction Based Full-Reference Image Quality Assessment Schem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="006A3C2D" w:rsidRP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Journal of Pattern Recognition and Artificial Intelligence</w:t>
      </w:r>
      <w:r w:rsid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019CF99E" w14:textId="6EB10926" w:rsidR="00433146" w:rsidRPr="00433146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Y.,</w:t>
      </w:r>
      <w:r w:rsidR="00944496" w:rsidRP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944496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M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Lu, W., Liu, R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&amp; Du, S., “No-reference stereoscopic image quality assessment by combining global and local features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7672BE29" w14:textId="222A1F8B" w:rsidR="00433146" w:rsidRPr="00433146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, A.,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Yang, Y.,</w:t>
      </w:r>
      <w:r w:rsidR="006B2BBB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Zhang, H., </w:t>
      </w:r>
      <w:r w:rsidR="006B2BBB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u, S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&amp;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Wu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J., 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“Online Sequential Learning with Non-Iterative Strategy for Dimension Reduction and Image Classification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s.</w:t>
      </w:r>
    </w:p>
    <w:p w14:paraId="34141413" w14:textId="387DD1E9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="0039589E" w:rsidRPr="0039589E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Elsevier Computer Communications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E50E85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Canada</w:t>
      </w:r>
    </w:p>
    <w:p w14:paraId="397A1008" w14:textId="475E58B3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overnor-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neral’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l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d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B617DE3" w14:textId="3F24E7E6" w:rsidR="00104F36" w:rsidRDefault="00DA2116" w:rsidP="00104F3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n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29B36E9B" w14:textId="77777777" w:rsidR="00104F36" w:rsidRPr="00104F36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3A8D0145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0EFFB6E2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317C3BD" w14:textId="3FD3CF4E" w:rsidR="002C78BC" w:rsidRPr="00D92882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(2019) </w:t>
      </w:r>
      <w:r w:rsidRPr="002C78BC">
        <w:rPr>
          <w:rFonts w:ascii="Helvetica" w:eastAsiaTheme="minorEastAsia" w:hAnsi="Helvetica" w:cs="Times New Roman" w:hint="eastAsia"/>
          <w:b/>
          <w:color w:val="000000" w:themeColor="text1"/>
          <w:sz w:val="18"/>
          <w:szCs w:val="15"/>
          <w:lang w:eastAsia="zh-CN"/>
        </w:rPr>
        <w:t>CUPE</w:t>
      </w:r>
      <w:r w:rsidRPr="002C78BC">
        <w:rPr>
          <w:rFonts w:ascii="Helvetica" w:eastAsiaTheme="minorEastAsia" w:hAnsi="Helvetica" w:cs="Times New Roman"/>
          <w:b/>
          <w:color w:val="000000" w:themeColor="text1"/>
          <w:sz w:val="18"/>
          <w:szCs w:val="15"/>
          <w:lang w:eastAsia="zh-CN"/>
        </w:rPr>
        <w:t xml:space="preserve"> Professional Development Bursary</w:t>
      </w:r>
    </w:p>
    <w:p w14:paraId="345CF865" w14:textId="272D271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7ED9685A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532C1678" w:rsidR="00DA2116" w:rsidRPr="002C78BC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5D66CC03" w14:textId="0FF6ED71" w:rsidR="002C78BC" w:rsidRPr="002C78BC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2C78B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2018</w:t>
      </w:r>
      <w:r w:rsidRPr="002C78B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Pr="002C78B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raduate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Travel Award</w:t>
      </w:r>
    </w:p>
    <w:p w14:paraId="6F59173D" w14:textId="30BEF81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78E8BD5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64A8EDE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769A175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="00B558E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9-2020</w:t>
      </w: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63A705CD" w:rsidR="00DA2116" w:rsidRPr="00104F3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sing Machine Learning in Gomoku Game</w:t>
      </w:r>
    </w:p>
    <w:p w14:paraId="19966CFB" w14:textId="77777777" w:rsidR="00104F36" w:rsidRPr="0013168E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44539F06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Other projects</w:t>
      </w:r>
    </w:p>
    <w:p w14:paraId="57088890" w14:textId="726CE20F" w:rsidR="00DA2116" w:rsidRPr="00D92882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="00DA2116"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="00DA2116"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="00DA2116"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23376BE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 Open</w:t>
      </w:r>
      <w:r w:rsidR="00A1058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-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2032CDDE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Tensorflow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4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61A17435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Gomoku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5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d Nafis Abedin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4A1EEC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Project: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lastRenderedPageBreak/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OpenCV, Tensorflow, Keras, SciPy, Gurobi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4B232A2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 IDE, Linux OS, Matlab, Adobe Photoshop, Adobe Illustrator</w:t>
      </w:r>
      <w:r w:rsidR="007961DF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r w:rsidR="00A626E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LURM workload manager</w:t>
      </w:r>
    </w:p>
    <w:p w14:paraId="0353B56A" w14:textId="7BA4FD56" w:rsidR="00FF22ED" w:rsidRPr="00E50E85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18"/>
          <w:szCs w:val="15"/>
        </w:rPr>
      </w:pPr>
      <w:r w:rsidRPr="00E50E8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 w:rsidRPr="00E50E8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7984F002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August </w:t>
      </w:r>
      <w:r w:rsidR="008B29F1">
        <w:rPr>
          <w:rFonts w:asciiTheme="majorHAnsi" w:hAnsiTheme="majorHAnsi" w:cstheme="majorHAnsi"/>
          <w:sz w:val="18"/>
          <w:szCs w:val="15"/>
        </w:rPr>
        <w:t>2</w:t>
      </w:r>
      <w:r w:rsidR="0029538B">
        <w:rPr>
          <w:rFonts w:asciiTheme="majorHAnsi" w:hAnsiTheme="majorHAnsi" w:cstheme="majorHAnsi"/>
          <w:sz w:val="18"/>
          <w:szCs w:val="15"/>
        </w:rPr>
        <w:t>9</w:t>
      </w:r>
      <w:r w:rsidRPr="00FF22ED">
        <w:rPr>
          <w:rFonts w:asciiTheme="majorHAnsi" w:hAnsiTheme="majorHAnsi" w:cstheme="majorHAnsi"/>
          <w:sz w:val="18"/>
          <w:szCs w:val="15"/>
        </w:rPr>
        <w:t xml:space="preserve">, 2020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C09D7D" w14:textId="77777777" w:rsidR="000560DF" w:rsidRDefault="000560DF" w:rsidP="00C458D4">
      <w:r>
        <w:separator/>
      </w:r>
    </w:p>
  </w:endnote>
  <w:endnote w:type="continuationSeparator" w:id="0">
    <w:p w14:paraId="0BBE8961" w14:textId="77777777" w:rsidR="000560DF" w:rsidRDefault="000560DF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3142BF" w14:textId="77777777" w:rsidR="000560DF" w:rsidRDefault="000560DF" w:rsidP="00C458D4">
      <w:r>
        <w:separator/>
      </w:r>
    </w:p>
  </w:footnote>
  <w:footnote w:type="continuationSeparator" w:id="0">
    <w:p w14:paraId="0110D173" w14:textId="77777777" w:rsidR="000560DF" w:rsidRDefault="000560DF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D032C248"/>
    <w:lvl w:ilvl="0" w:tplc="DD88462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tKgFAMjYRZMtAAAA"/>
  </w:docVars>
  <w:rsids>
    <w:rsidRoot w:val="00DA2116"/>
    <w:rsid w:val="00033EB4"/>
    <w:rsid w:val="000560DF"/>
    <w:rsid w:val="000A2200"/>
    <w:rsid w:val="000C47FD"/>
    <w:rsid w:val="00104F36"/>
    <w:rsid w:val="001317EA"/>
    <w:rsid w:val="001E163C"/>
    <w:rsid w:val="001F1FFF"/>
    <w:rsid w:val="00233AED"/>
    <w:rsid w:val="0029538B"/>
    <w:rsid w:val="00295569"/>
    <w:rsid w:val="002A235C"/>
    <w:rsid w:val="002A2CB2"/>
    <w:rsid w:val="002B2CC0"/>
    <w:rsid w:val="002B7D95"/>
    <w:rsid w:val="002C78BC"/>
    <w:rsid w:val="00307EF3"/>
    <w:rsid w:val="003728FB"/>
    <w:rsid w:val="0039589E"/>
    <w:rsid w:val="003A75BE"/>
    <w:rsid w:val="003B65A5"/>
    <w:rsid w:val="003C08C6"/>
    <w:rsid w:val="00433146"/>
    <w:rsid w:val="00470EDF"/>
    <w:rsid w:val="00483DF8"/>
    <w:rsid w:val="004A1EEC"/>
    <w:rsid w:val="00534531"/>
    <w:rsid w:val="005557F2"/>
    <w:rsid w:val="006860DD"/>
    <w:rsid w:val="006A3C2D"/>
    <w:rsid w:val="006B2BBB"/>
    <w:rsid w:val="006B3A38"/>
    <w:rsid w:val="006F3933"/>
    <w:rsid w:val="00713BDF"/>
    <w:rsid w:val="00757DF1"/>
    <w:rsid w:val="007961DF"/>
    <w:rsid w:val="00800311"/>
    <w:rsid w:val="008601D7"/>
    <w:rsid w:val="0086478D"/>
    <w:rsid w:val="008B29F1"/>
    <w:rsid w:val="009265A5"/>
    <w:rsid w:val="00931E18"/>
    <w:rsid w:val="00944496"/>
    <w:rsid w:val="0096151C"/>
    <w:rsid w:val="00983AF3"/>
    <w:rsid w:val="00997F19"/>
    <w:rsid w:val="00A1058D"/>
    <w:rsid w:val="00A626E2"/>
    <w:rsid w:val="00A935E0"/>
    <w:rsid w:val="00AD678B"/>
    <w:rsid w:val="00AE5BB2"/>
    <w:rsid w:val="00B373CB"/>
    <w:rsid w:val="00B51709"/>
    <w:rsid w:val="00B558E2"/>
    <w:rsid w:val="00BD5419"/>
    <w:rsid w:val="00BE43A4"/>
    <w:rsid w:val="00C458D4"/>
    <w:rsid w:val="00C45CE8"/>
    <w:rsid w:val="00C61A31"/>
    <w:rsid w:val="00CF2660"/>
    <w:rsid w:val="00D23D52"/>
    <w:rsid w:val="00D5731F"/>
    <w:rsid w:val="00DA2116"/>
    <w:rsid w:val="00DA64BD"/>
    <w:rsid w:val="00E50E85"/>
    <w:rsid w:val="00EE0372"/>
    <w:rsid w:val="00F34FB3"/>
    <w:rsid w:val="00F4194F"/>
    <w:rsid w:val="00F56677"/>
    <w:rsid w:val="00F64DFC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167DB9"/>
    <w:rsid w:val="00232DA0"/>
    <w:rsid w:val="002E07E4"/>
    <w:rsid w:val="003567EF"/>
    <w:rsid w:val="00486EE3"/>
    <w:rsid w:val="004A16C5"/>
    <w:rsid w:val="005E0464"/>
    <w:rsid w:val="0060763E"/>
    <w:rsid w:val="006F4232"/>
    <w:rsid w:val="007D087D"/>
    <w:rsid w:val="00822B12"/>
    <w:rsid w:val="00855A2A"/>
    <w:rsid w:val="00891E8F"/>
    <w:rsid w:val="008B3124"/>
    <w:rsid w:val="0093312E"/>
    <w:rsid w:val="00975E84"/>
    <w:rsid w:val="00A81CD2"/>
    <w:rsid w:val="00A96350"/>
    <w:rsid w:val="00B43245"/>
    <w:rsid w:val="00B71680"/>
    <w:rsid w:val="00BD5CEA"/>
    <w:rsid w:val="00DB7025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1039</Words>
  <Characters>5923</Characters>
  <Application>Microsoft Office Word</Application>
  <DocSecurity>0</DocSecurity>
  <Lines>49</Lines>
  <Paragraphs>13</Paragraphs>
  <ScaleCrop>false</ScaleCrop>
  <Company/>
  <LinksUpToDate>false</LinksUpToDate>
  <CharactersWithSpaces>6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61</cp:revision>
  <cp:lastPrinted>2020-03-09T05:25:00Z</cp:lastPrinted>
  <dcterms:created xsi:type="dcterms:W3CDTF">2020-03-09T05:27:00Z</dcterms:created>
  <dcterms:modified xsi:type="dcterms:W3CDTF">2020-09-09T21:36:00Z</dcterms:modified>
</cp:coreProperties>
</file>